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82ABE" w14:textId="77777777" w:rsidR="003F478A" w:rsidRPr="00736174" w:rsidRDefault="00B1599F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7E5563C4" w14:textId="13FA479A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FB5422">
        <w:t>8</w:t>
      </w:r>
      <w:r w:rsidR="003C1280">
        <w:t xml:space="preserve"> </w:t>
      </w:r>
      <w:r w:rsidR="00B26AA5">
        <w:t>Science</w:t>
      </w:r>
      <w:bookmarkStart w:id="0" w:name="_GoBack"/>
      <w:bookmarkEnd w:id="0"/>
    </w:p>
    <w:p w14:paraId="672A665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404"/>
        <w:gridCol w:w="1776"/>
        <w:gridCol w:w="1753"/>
        <w:gridCol w:w="1800"/>
        <w:gridCol w:w="1773"/>
        <w:gridCol w:w="1774"/>
        <w:gridCol w:w="1781"/>
        <w:gridCol w:w="1744"/>
        <w:gridCol w:w="1730"/>
      </w:tblGrid>
      <w:tr w:rsidR="00EC1848" w:rsidRPr="00EC1848" w14:paraId="3C62953C" w14:textId="77777777" w:rsidTr="641DFE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414420C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A37501D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4B4E0F0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3F942C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6CE414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4F3CF6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2A1B0FA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6CCEDED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17C31C8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372CDA2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6104BB31" w14:textId="77777777" w:rsidTr="641DFE1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649841BE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2605E644" w14:textId="5C984801" w:rsidR="003C1280" w:rsidRPr="00EC1848" w:rsidRDefault="003C1280" w:rsidP="009372D2">
            <w:pPr>
              <w:pStyle w:val="TTCTText"/>
            </w:pPr>
            <w:r>
              <w:t>5/9/22 – 21/10/22</w:t>
            </w:r>
          </w:p>
          <w:p w14:paraId="2D8058E8" w14:textId="78739C94" w:rsidR="003C1280" w:rsidRPr="00EC1848" w:rsidRDefault="003C1280" w:rsidP="009372D2">
            <w:pPr>
              <w:pStyle w:val="TTCTText"/>
            </w:pPr>
          </w:p>
          <w:p w14:paraId="698DC97A" w14:textId="4208E51E" w:rsidR="003C1280" w:rsidRPr="00EC1848" w:rsidRDefault="02468D0A" w:rsidP="009372D2">
            <w:pPr>
              <w:pStyle w:val="TTCTText"/>
            </w:pPr>
            <w:r>
              <w:t>8LC1 – Energy and Energy Resources</w:t>
            </w:r>
          </w:p>
        </w:tc>
        <w:tc>
          <w:tcPr>
            <w:tcW w:w="1808" w:type="dxa"/>
          </w:tcPr>
          <w:p w14:paraId="075F6729" w14:textId="24D51F43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Energy transfers and efficiency</w:t>
            </w:r>
          </w:p>
          <w:p w14:paraId="4E65BE23" w14:textId="6A361351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ergy stores and transfers, energy pathways and transfers, conservation of energy and efficiency</w:t>
            </w:r>
          </w:p>
        </w:tc>
        <w:tc>
          <w:tcPr>
            <w:tcW w:w="1809" w:type="dxa"/>
          </w:tcPr>
          <w:p w14:paraId="2F384285" w14:textId="0FE99680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Power and cost of electricity</w:t>
            </w:r>
          </w:p>
          <w:p w14:paraId="6B17D053" w14:textId="103A200B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nkey diagrams and efficiency, power and domestic supply, paying for electricity</w:t>
            </w:r>
          </w:p>
        </w:tc>
        <w:tc>
          <w:tcPr>
            <w:tcW w:w="1809" w:type="dxa"/>
          </w:tcPr>
          <w:p w14:paraId="491C1D7C" w14:textId="7F055099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Thermal energy transfers</w:t>
            </w:r>
          </w:p>
          <w:p w14:paraId="0B2E3B4C" w14:textId="38BD2296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Conduction, convection, radiation and reducing unwanted energy transfers</w:t>
            </w:r>
          </w:p>
        </w:tc>
        <w:tc>
          <w:tcPr>
            <w:tcW w:w="1810" w:type="dxa"/>
          </w:tcPr>
          <w:p w14:paraId="41C7BC3B" w14:textId="5EA46BFE" w:rsidR="000A7692" w:rsidRPr="00EC1848" w:rsidRDefault="02468D0A" w:rsidP="02468D0A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Energy resources</w:t>
            </w:r>
          </w:p>
          <w:p w14:paraId="6E64E99B" w14:textId="1A6E33E8" w:rsidR="000A7692" w:rsidRPr="00EC1848" w:rsidRDefault="02468D0A" w:rsidP="02468D0A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Non-renewable, renewable, choosing appropriate resources for a location (linking to COP26 targets)</w:t>
            </w:r>
          </w:p>
        </w:tc>
        <w:tc>
          <w:tcPr>
            <w:tcW w:w="1809" w:type="dxa"/>
          </w:tcPr>
          <w:p w14:paraId="69796C6D" w14:textId="046882AB" w:rsidR="000A7692" w:rsidRPr="00EC1848" w:rsidRDefault="02468D0A" w:rsidP="02468D0A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Energy and Energy Resources review</w:t>
            </w:r>
          </w:p>
          <w:p w14:paraId="55699BE9" w14:textId="6DE3E849" w:rsidR="000A7692" w:rsidRPr="00EC1848" w:rsidRDefault="02468D0A" w:rsidP="02468D0A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Power and efficiency calculations consolidation, revision using 100% sheets</w:t>
            </w:r>
          </w:p>
        </w:tc>
        <w:tc>
          <w:tcPr>
            <w:tcW w:w="1810" w:type="dxa"/>
          </w:tcPr>
          <w:p w14:paraId="4A19F6FE" w14:textId="18678AC4" w:rsidR="000A7692" w:rsidRPr="00152CD2" w:rsidRDefault="003C1280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  <w:i/>
                <w:iCs/>
              </w:rPr>
              <w:t>checkpoint week</w:t>
            </w:r>
          </w:p>
          <w:p w14:paraId="7519A1EC" w14:textId="1743D4DD" w:rsidR="000A7692" w:rsidRPr="00152CD2" w:rsidRDefault="000A7692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5E5BE321" w14:textId="64DC10FB" w:rsidR="000A7692" w:rsidRPr="00152CD2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t>Checkpoint</w:t>
            </w:r>
          </w:p>
          <w:p w14:paraId="5C0852EA" w14:textId="0011B4F8" w:rsidR="000A7692" w:rsidRPr="00152CD2" w:rsidRDefault="000A7692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21637F" w14:textId="76326D69" w:rsidR="000A7692" w:rsidRPr="00152CD2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t>Investigating thermal energy transfers</w:t>
            </w:r>
          </w:p>
        </w:tc>
        <w:tc>
          <w:tcPr>
            <w:tcW w:w="1809" w:type="dxa"/>
          </w:tcPr>
          <w:p w14:paraId="4102F3EE" w14:textId="5E1784C3" w:rsidR="000A7692" w:rsidRPr="00152CD2" w:rsidRDefault="003C1280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  <w:i/>
                <w:iCs/>
              </w:rPr>
              <w:t>gap week</w:t>
            </w:r>
          </w:p>
          <w:p w14:paraId="2EF080B2" w14:textId="6D2FA72D" w:rsidR="000A7692" w:rsidRPr="00152CD2" w:rsidRDefault="000A7692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3670408F" w14:textId="76B9BEDD" w:rsidR="000A7692" w:rsidRPr="00152CD2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t>Address and reteach concepts in response to checkpoint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DAB6C7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7A6E092A" w14:textId="77777777" w:rsidTr="641DFE1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18F999B5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4A042E81" w14:textId="1B47C9BB" w:rsidR="003C1280" w:rsidRPr="00EC1848" w:rsidRDefault="003C1280" w:rsidP="009372D2">
            <w:pPr>
              <w:pStyle w:val="TTCTText"/>
            </w:pPr>
            <w:r>
              <w:t>31/10/22- 22/12/22</w:t>
            </w:r>
          </w:p>
          <w:p w14:paraId="42B37776" w14:textId="5A2DBD32" w:rsidR="003C1280" w:rsidRPr="00EC1848" w:rsidRDefault="02468D0A" w:rsidP="009372D2">
            <w:pPr>
              <w:pStyle w:val="TTCTText"/>
            </w:pPr>
            <w:r>
              <w:t>8LC 2</w:t>
            </w:r>
          </w:p>
          <w:p w14:paraId="7096D3B8" w14:textId="0713F5C7" w:rsidR="003C1280" w:rsidRPr="00EC1848" w:rsidRDefault="02468D0A" w:rsidP="009372D2">
            <w:pPr>
              <w:pStyle w:val="TTCTText"/>
            </w:pPr>
            <w:r>
              <w:t>Ecosystems and Adaptations</w:t>
            </w:r>
          </w:p>
          <w:p w14:paraId="53CF252A" w14:textId="518D5728" w:rsidR="003C1280" w:rsidRPr="00EC1848" w:rsidRDefault="003C1280" w:rsidP="009372D2">
            <w:pPr>
              <w:pStyle w:val="TTCTText"/>
            </w:pPr>
          </w:p>
          <w:p w14:paraId="42DA2DB1" w14:textId="20E3E8CA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</w:tcPr>
          <w:p w14:paraId="4009D8F5" w14:textId="7E45D988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 xml:space="preserve">Ecosystems </w:t>
            </w:r>
          </w:p>
          <w:p w14:paraId="5EF9145E" w14:textId="4070F41F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otosynthesis</w:t>
            </w:r>
          </w:p>
          <w:p w14:paraId="165CC6BB" w14:textId="208C7BAD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ucture of a leaf</w:t>
            </w:r>
          </w:p>
          <w:p w14:paraId="46FDDD1A" w14:textId="43E51592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ing for Starch</w:t>
            </w:r>
          </w:p>
          <w:p w14:paraId="7AD4D870" w14:textId="1A1C98FB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4FF8AC6" w14:textId="5E4B7872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Ecosystems</w:t>
            </w:r>
          </w:p>
          <w:p w14:paraId="16B376D7" w14:textId="655E197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erobic Respiration</w:t>
            </w:r>
          </w:p>
          <w:p w14:paraId="0E0F1224" w14:textId="4F175A0A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erobic respiration</w:t>
            </w:r>
          </w:p>
          <w:p w14:paraId="72965AF9" w14:textId="44542E71" w:rsidR="02468D0A" w:rsidRDefault="02468D0A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Food chains and food webs</w:t>
            </w:r>
          </w:p>
          <w:p w14:paraId="14B9121A" w14:textId="336C32CD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39E72A1E" w14:textId="2371F026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 xml:space="preserve">Ecosystems </w:t>
            </w:r>
          </w:p>
          <w:p w14:paraId="511CE264" w14:textId="1D97EAE2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Bioaccumulation</w:t>
            </w:r>
          </w:p>
          <w:p w14:paraId="0ABD41D2" w14:textId="6D6067D7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Pollination and food security</w:t>
            </w:r>
            <w:r w:rsidRPr="641DFE11">
              <w:rPr>
                <w:b/>
                <w:bCs/>
              </w:rPr>
              <w:t xml:space="preserve"> </w:t>
            </w:r>
          </w:p>
          <w:p w14:paraId="416FF95E" w14:textId="3095204F" w:rsidR="641DFE11" w:rsidRDefault="641DFE11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641DFE11">
              <w:rPr>
                <w:szCs w:val="20"/>
              </w:rPr>
              <w:t>Biodiversity and Extinction.</w:t>
            </w:r>
          </w:p>
          <w:p w14:paraId="68BC0088" w14:textId="3B2B2B0A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0FE2583B" w14:textId="574C5735" w:rsidR="000A7692" w:rsidRPr="00EC1848" w:rsidRDefault="641DFE11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641DFE11">
              <w:rPr>
                <w:b/>
                <w:bCs/>
              </w:rPr>
              <w:t>Adaptations</w:t>
            </w:r>
          </w:p>
          <w:p w14:paraId="13382875" w14:textId="3E475186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9F7652" w14:textId="5304F0A7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pling Techniques</w:t>
            </w:r>
          </w:p>
          <w:p w14:paraId="7B08EDD8" w14:textId="410A813F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etic and Environmental variation </w:t>
            </w:r>
          </w:p>
          <w:p w14:paraId="470FEE92" w14:textId="7D5716CC" w:rsidR="000A7692" w:rsidRPr="00EC1848" w:rsidRDefault="02468D0A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Continuous and discontinuous</w:t>
            </w:r>
          </w:p>
          <w:p w14:paraId="234551FC" w14:textId="4E1E9E6D" w:rsidR="000A7692" w:rsidRPr="00EC1848" w:rsidRDefault="000A7692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14:paraId="51E25C03" w14:textId="2CC72649" w:rsidR="000A7692" w:rsidRPr="00EC1848" w:rsidRDefault="000A7692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809" w:type="dxa"/>
          </w:tcPr>
          <w:p w14:paraId="1D228223" w14:textId="1C582981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641DFE11">
              <w:rPr>
                <w:b/>
                <w:bCs/>
              </w:rPr>
              <w:t>Adaptations</w:t>
            </w:r>
          </w:p>
          <w:p w14:paraId="525AE150" w14:textId="2D5FFB0D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overy of DNA</w:t>
            </w:r>
          </w:p>
          <w:p w14:paraId="7718251B" w14:textId="1B47C9BB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ural Selection</w:t>
            </w:r>
          </w:p>
          <w:p w14:paraId="419A0B4B" w14:textId="0CE5E29E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apting to change</w:t>
            </w:r>
          </w:p>
          <w:p w14:paraId="34195C05" w14:textId="055ED4E6" w:rsidR="000A7692" w:rsidRPr="00EC1848" w:rsidRDefault="000A7692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810" w:type="dxa"/>
          </w:tcPr>
          <w:p w14:paraId="1856E07B" w14:textId="09D2BCC5" w:rsidR="000A7692" w:rsidRPr="00EC1848" w:rsidRDefault="000A7692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641DFE11">
              <w:rPr>
                <w:b/>
                <w:bCs/>
              </w:rPr>
              <w:t>Revision</w:t>
            </w:r>
          </w:p>
          <w:p w14:paraId="6E5F4952" w14:textId="15F59451" w:rsidR="000A7692" w:rsidRPr="00EC1848" w:rsidRDefault="000A7692" w:rsidP="641DFE1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57F0D43E" w14:textId="20E1A343" w:rsidR="000A7692" w:rsidRPr="00EC1848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osystems Revision</w:t>
            </w:r>
          </w:p>
          <w:p w14:paraId="3768077A" w14:textId="643818C9" w:rsidR="000A7692" w:rsidRPr="00EC1848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723B9F" w14:textId="11736A40" w:rsidR="000A7692" w:rsidRPr="00EC1848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Adaptations Revision </w:t>
            </w:r>
            <w:r w:rsidRPr="641DFE11">
              <w:rPr>
                <w:b/>
                <w:bCs/>
              </w:rPr>
              <w:t xml:space="preserve"> </w:t>
            </w:r>
          </w:p>
          <w:p w14:paraId="08E6ACA1" w14:textId="46029AD0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1EFA3A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278A54B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2E60EE20" w14:textId="77777777" w:rsidTr="641DFE1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FCD5EC4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37A92A9C" w14:textId="71EC63E3" w:rsidR="003C1280" w:rsidRPr="00EC1848" w:rsidRDefault="003C1280" w:rsidP="009372D2">
            <w:pPr>
              <w:pStyle w:val="TTCTText"/>
            </w:pPr>
            <w:r>
              <w:t>9/1/23 – 3/3/23</w:t>
            </w:r>
          </w:p>
          <w:p w14:paraId="7042BB8C" w14:textId="751B4CA9" w:rsidR="003C1280" w:rsidRPr="00EC1848" w:rsidRDefault="003C1280" w:rsidP="009372D2">
            <w:pPr>
              <w:pStyle w:val="TTCTText"/>
            </w:pPr>
          </w:p>
          <w:p w14:paraId="4B7A0B93" w14:textId="31ED72C2" w:rsidR="003C1280" w:rsidRPr="00EC1848" w:rsidRDefault="02468D0A" w:rsidP="009372D2">
            <w:pPr>
              <w:pStyle w:val="TTCTText"/>
            </w:pPr>
            <w:r>
              <w:t>8LC3 – Current electricity</w:t>
            </w:r>
          </w:p>
        </w:tc>
        <w:tc>
          <w:tcPr>
            <w:tcW w:w="1808" w:type="dxa"/>
          </w:tcPr>
          <w:p w14:paraId="5D5B19A7" w14:textId="6D59314B" w:rsidR="000A7692" w:rsidRPr="00EC1848" w:rsidRDefault="02468D0A" w:rsidP="02468D0A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Circuits and Current</w:t>
            </w:r>
          </w:p>
          <w:p w14:paraId="4776B4B1" w14:textId="34D2DA50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rcuit symbols and drawing circuits, building circuits, calculating charge and measuring current</w:t>
            </w:r>
          </w:p>
        </w:tc>
        <w:tc>
          <w:tcPr>
            <w:tcW w:w="1809" w:type="dxa"/>
          </w:tcPr>
          <w:p w14:paraId="4A69F44D" w14:textId="4E4BE682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Types of circuit</w:t>
            </w:r>
          </w:p>
          <w:p w14:paraId="61491E5E" w14:textId="7ADBCBA5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circuits, circuit rules, circuit models</w:t>
            </w:r>
          </w:p>
        </w:tc>
        <w:tc>
          <w:tcPr>
            <w:tcW w:w="1809" w:type="dxa"/>
          </w:tcPr>
          <w:p w14:paraId="0D396FF4" w14:textId="4664B673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Potential difference and Resistance</w:t>
            </w:r>
          </w:p>
          <w:p w14:paraId="130CC2A1" w14:textId="5007C71F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otential difference, resistance (including resistance calculations) and Ohm’s Law practical for </w:t>
            </w:r>
            <w:r>
              <w:lastRenderedPageBreak/>
              <w:t>nichrome wire (Ohmic conductor)</w:t>
            </w:r>
          </w:p>
        </w:tc>
        <w:tc>
          <w:tcPr>
            <w:tcW w:w="1810" w:type="dxa"/>
          </w:tcPr>
          <w:p w14:paraId="3B188E25" w14:textId="52DF05B9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lastRenderedPageBreak/>
              <w:t>Ohmic and non-Ohmic conductors</w:t>
            </w:r>
          </w:p>
          <w:p w14:paraId="561B179E" w14:textId="36C4BD2D" w:rsidR="000A7692" w:rsidRPr="00EC1848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/V graph for nichrome wire (Ohmic conductor), I/V graph and practical for a filament lamp </w:t>
            </w:r>
            <w:r>
              <w:lastRenderedPageBreak/>
              <w:t>(non-Ohmic conductor)</w:t>
            </w:r>
          </w:p>
        </w:tc>
        <w:tc>
          <w:tcPr>
            <w:tcW w:w="1809" w:type="dxa"/>
          </w:tcPr>
          <w:p w14:paraId="4D7D5DEA" w14:textId="615FA0CB" w:rsidR="000A7692" w:rsidRPr="00EC1848" w:rsidRDefault="02468D0A" w:rsidP="02468D0A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lastRenderedPageBreak/>
              <w:t>Current Electricity review</w:t>
            </w:r>
          </w:p>
          <w:p w14:paraId="44274D9F" w14:textId="66DD657B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=It and V=IR calculations consolidation, revision using 100% sheets</w:t>
            </w:r>
          </w:p>
        </w:tc>
        <w:tc>
          <w:tcPr>
            <w:tcW w:w="1810" w:type="dxa"/>
          </w:tcPr>
          <w:p w14:paraId="755ECA07" w14:textId="02155BA1" w:rsidR="000A7692" w:rsidRPr="00152CD2" w:rsidRDefault="003C1280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  <w:i/>
                <w:iCs/>
              </w:rPr>
              <w:t>checkpoint week</w:t>
            </w:r>
          </w:p>
          <w:p w14:paraId="682A05FE" w14:textId="3FC2A567" w:rsidR="000A7692" w:rsidRPr="00152CD2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6457CB1C" w14:textId="32D629E6" w:rsidR="000A7692" w:rsidRPr="00152CD2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t>Checkpoint</w:t>
            </w:r>
          </w:p>
        </w:tc>
        <w:tc>
          <w:tcPr>
            <w:tcW w:w="1809" w:type="dxa"/>
          </w:tcPr>
          <w:p w14:paraId="08590A95" w14:textId="21AE2D50" w:rsidR="000A7692" w:rsidRPr="00152CD2" w:rsidRDefault="003C1280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  <w:i/>
                <w:iCs/>
              </w:rPr>
              <w:t>gap week</w:t>
            </w:r>
          </w:p>
          <w:p w14:paraId="2366A722" w14:textId="78B9BAF9" w:rsidR="000A7692" w:rsidRPr="00152CD2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710621C6" w14:textId="2B16E9B9" w:rsidR="000A7692" w:rsidRPr="00152CD2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t>Address and reteach concepts in response to checkpoint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02EB378F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334B08F" w14:textId="77777777" w:rsidTr="641DFE1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2598DEE6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6CD1BEA4" w14:textId="3EAEA45F" w:rsidR="003C1280" w:rsidRPr="00EC1848" w:rsidRDefault="003C1280" w:rsidP="009372D2">
            <w:pPr>
              <w:pStyle w:val="TTCTText"/>
            </w:pPr>
            <w:r>
              <w:t>6/3/23 – 12/5/23</w:t>
            </w:r>
          </w:p>
          <w:p w14:paraId="42083544" w14:textId="67A73BB5" w:rsidR="003C1280" w:rsidRPr="00EC1848" w:rsidRDefault="003C1280" w:rsidP="009372D2">
            <w:pPr>
              <w:pStyle w:val="TTCTText"/>
            </w:pPr>
          </w:p>
          <w:p w14:paraId="7F0F5482" w14:textId="1E498CCA" w:rsidR="003C1280" w:rsidRPr="00EC1848" w:rsidRDefault="02468D0A" w:rsidP="009372D2">
            <w:pPr>
              <w:pStyle w:val="TTCTText"/>
            </w:pPr>
            <w:r>
              <w:t>8LC4 – Reactivity of metals and the periodic table</w:t>
            </w:r>
          </w:p>
        </w:tc>
        <w:tc>
          <w:tcPr>
            <w:tcW w:w="1808" w:type="dxa"/>
          </w:tcPr>
          <w:p w14:paraId="1FDEFB80" w14:textId="63636C3A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The periodic table</w:t>
            </w:r>
          </w:p>
          <w:p w14:paraId="1CB0CA25" w14:textId="67F553AF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troduction to the periodic table, metals and non-metals </w:t>
            </w:r>
          </w:p>
        </w:tc>
        <w:tc>
          <w:tcPr>
            <w:tcW w:w="1809" w:type="dxa"/>
          </w:tcPr>
          <w:p w14:paraId="5591D117" w14:textId="69DF03C3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Groups of the periodic table</w:t>
            </w:r>
          </w:p>
          <w:p w14:paraId="2CAE1BD4" w14:textId="0FC92A2A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roup 1 metals, Halogens, noble gases </w:t>
            </w:r>
          </w:p>
          <w:p w14:paraId="3639EAC5" w14:textId="7EBA2AD2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6FB42374" w14:textId="5ED54A1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Reactions of metals</w:t>
            </w:r>
            <w:r>
              <w:t xml:space="preserve"> </w:t>
            </w:r>
          </w:p>
          <w:p w14:paraId="34DFF77F" w14:textId="46B96B4E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tals reacting with acids</w:t>
            </w:r>
          </w:p>
          <w:p w14:paraId="05B67DE4" w14:textId="52F687D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tals reacting with oxygen</w:t>
            </w:r>
          </w:p>
          <w:p w14:paraId="546C6685" w14:textId="6FF4BEFF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acticals</w:t>
            </w:r>
          </w:p>
          <w:p w14:paraId="66B746F8" w14:textId="52F687DC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00D21D90" w14:textId="48620A2F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Reactivity of metals</w:t>
            </w:r>
          </w:p>
          <w:p w14:paraId="760FB102" w14:textId="279084B4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eactivity series</w:t>
            </w:r>
          </w:p>
          <w:p w14:paraId="0DD0B8C9" w14:textId="01085319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traction of metals</w:t>
            </w:r>
          </w:p>
          <w:p w14:paraId="2AC0FEB2" w14:textId="7D698AE7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cycling</w:t>
            </w:r>
          </w:p>
          <w:p w14:paraId="18CA812F" w14:textId="55008182" w:rsidR="000A7692" w:rsidRPr="00EC1848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809" w:type="dxa"/>
          </w:tcPr>
          <w:p w14:paraId="646E0161" w14:textId="26FFCB4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Displacement reactions</w:t>
            </w:r>
          </w:p>
          <w:p w14:paraId="2074525C" w14:textId="01085319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tal displacement reactions</w:t>
            </w:r>
          </w:p>
          <w:p w14:paraId="11C459CC" w14:textId="01085319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6A159F73" w14:textId="500442B0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Types of reaction</w:t>
            </w:r>
          </w:p>
          <w:p w14:paraId="693629FC" w14:textId="500442B0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rmal decomposition of limestone</w:t>
            </w:r>
          </w:p>
          <w:p w14:paraId="409398A5" w14:textId="0BA04FF4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A30492" w14:textId="7C8C8421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ing equations and formulae</w:t>
            </w:r>
          </w:p>
          <w:p w14:paraId="7F37A5E6" w14:textId="500442B0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11D7504" w14:textId="00E031A9" w:rsidR="000A7692" w:rsidRPr="00152CD2" w:rsidRDefault="003C1280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  <w:i/>
                <w:iCs/>
              </w:rPr>
              <w:t>checkpoint week</w:t>
            </w:r>
          </w:p>
          <w:p w14:paraId="791CA1A0" w14:textId="5F990189" w:rsidR="000A7692" w:rsidRPr="00152CD2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62AE5B9C" w14:textId="7070BEB8" w:rsidR="000A7692" w:rsidRPr="00152CD2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</w:rPr>
              <w:t>Revision using 100% sheets</w:t>
            </w:r>
          </w:p>
          <w:p w14:paraId="6DE84E24" w14:textId="5294D3D9" w:rsidR="000A7692" w:rsidRPr="00152CD2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9F823B6" w14:textId="674944FF" w:rsidR="000A7692" w:rsidRPr="00152CD2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Checkpoint</w:t>
            </w:r>
          </w:p>
        </w:tc>
        <w:tc>
          <w:tcPr>
            <w:tcW w:w="1810" w:type="dxa"/>
          </w:tcPr>
          <w:p w14:paraId="3127858C" w14:textId="67186139" w:rsidR="000A7692" w:rsidRPr="00152CD2" w:rsidRDefault="003C1280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rPr>
                <w:b/>
                <w:bCs/>
                <w:i/>
                <w:iCs/>
              </w:rPr>
              <w:t>gap week</w:t>
            </w:r>
          </w:p>
          <w:p w14:paraId="294C830A" w14:textId="4F600CA6" w:rsidR="000A7692" w:rsidRPr="00152CD2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49D333DA" w14:textId="2B16E9B9" w:rsidR="000A7692" w:rsidRPr="00152CD2" w:rsidRDefault="02468D0A" w:rsidP="02468D0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02468D0A">
              <w:t>Address and reteach concepts in response to checkpoint</w:t>
            </w:r>
          </w:p>
          <w:p w14:paraId="19B950DB" w14:textId="33E92EE2" w:rsidR="000A7692" w:rsidRPr="00152CD2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</w:tc>
      </w:tr>
      <w:tr w:rsidR="000A7692" w:rsidRPr="00EC1848" w14:paraId="355EFED4" w14:textId="77777777" w:rsidTr="641DFE1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8941E47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5CBCC029" w14:textId="5A2CB9C1" w:rsidR="003C1280" w:rsidRPr="00EC1848" w:rsidRDefault="003C1280" w:rsidP="009372D2">
            <w:pPr>
              <w:pStyle w:val="TTCTText"/>
            </w:pPr>
            <w:r>
              <w:t>15/5/23 – 3/7/23</w:t>
            </w:r>
          </w:p>
          <w:p w14:paraId="4C6B0B5D" w14:textId="5B1E534D" w:rsidR="003C1280" w:rsidRPr="00EC1848" w:rsidRDefault="003C1280" w:rsidP="009372D2">
            <w:pPr>
              <w:pStyle w:val="TTCTText"/>
            </w:pPr>
          </w:p>
          <w:p w14:paraId="19F27C68" w14:textId="17652BCB" w:rsidR="003C1280" w:rsidRPr="00EC1848" w:rsidRDefault="02468D0A" w:rsidP="009372D2">
            <w:pPr>
              <w:pStyle w:val="TTCTText"/>
            </w:pPr>
            <w:r>
              <w:t>8LC 5</w:t>
            </w:r>
          </w:p>
          <w:p w14:paraId="339FDC18" w14:textId="5E3670A9" w:rsidR="003C1280" w:rsidRPr="00EC1848" w:rsidRDefault="02468D0A" w:rsidP="009372D2">
            <w:pPr>
              <w:pStyle w:val="TTCTText"/>
            </w:pPr>
            <w:r>
              <w:t xml:space="preserve">Health, Lifestyle and Microbes </w:t>
            </w:r>
          </w:p>
        </w:tc>
        <w:tc>
          <w:tcPr>
            <w:tcW w:w="1808" w:type="dxa"/>
          </w:tcPr>
          <w:p w14:paraId="3F7A0585" w14:textId="39C006B3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Health and Lifestyle</w:t>
            </w:r>
          </w:p>
          <w:p w14:paraId="208D588F" w14:textId="2100ADCC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B41B01" w14:textId="3EB237ED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trient groups</w:t>
            </w:r>
          </w:p>
          <w:p w14:paraId="5FCDFE46" w14:textId="70F46041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ergy calculations and food labels </w:t>
            </w:r>
          </w:p>
          <w:p w14:paraId="0B28F95F" w14:textId="06B2BB75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EDEDF0" w14:textId="65340223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od tests </w:t>
            </w:r>
          </w:p>
        </w:tc>
        <w:tc>
          <w:tcPr>
            <w:tcW w:w="1809" w:type="dxa"/>
          </w:tcPr>
          <w:p w14:paraId="394388C8" w14:textId="7970A17A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Health and Lifestyle</w:t>
            </w:r>
          </w:p>
          <w:p w14:paraId="6A611F28" w14:textId="4329D963" w:rsidR="000A7692" w:rsidRPr="00EC1848" w:rsidRDefault="000A7692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23DB75C2" w14:textId="6C9B9052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ergy content of food</w:t>
            </w:r>
          </w:p>
          <w:p w14:paraId="62BFFE9C" w14:textId="272F657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healthy diets and lifestyle</w:t>
            </w:r>
          </w:p>
          <w:p w14:paraId="50848D84" w14:textId="3E5421E9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cohol</w:t>
            </w:r>
          </w:p>
          <w:p w14:paraId="729ABC2F" w14:textId="57A9FDAD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66CCF68" w14:textId="69723620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 </w:t>
            </w:r>
            <w:r w:rsidRPr="02468D0A">
              <w:rPr>
                <w:b/>
                <w:bCs/>
              </w:rPr>
              <w:t>Health and Lifestyle</w:t>
            </w:r>
          </w:p>
          <w:p w14:paraId="3BF56055" w14:textId="02A45015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oking</w:t>
            </w:r>
          </w:p>
          <w:p w14:paraId="157951CA" w14:textId="157B7817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creational Drugs</w:t>
            </w:r>
          </w:p>
          <w:p w14:paraId="01FB5221" w14:textId="4B027345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microbes</w:t>
            </w:r>
          </w:p>
          <w:p w14:paraId="4145783E" w14:textId="2861704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810" w:type="dxa"/>
          </w:tcPr>
          <w:p w14:paraId="079C6A26" w14:textId="2C8F6987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2468D0A">
              <w:rPr>
                <w:b/>
                <w:bCs/>
              </w:rPr>
              <w:t>Microbes</w:t>
            </w:r>
          </w:p>
          <w:p w14:paraId="5B6D0152" w14:textId="37D2B6DC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385EAD" w14:textId="28B8F3EF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rmful microbes – human diseases </w:t>
            </w:r>
          </w:p>
          <w:p w14:paraId="0B713E66" w14:textId="15B40362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rmful microbes – Plant diseases.</w:t>
            </w:r>
          </w:p>
          <w:p w14:paraId="475AB694" w14:textId="565838E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ccines</w:t>
            </w:r>
          </w:p>
        </w:tc>
        <w:tc>
          <w:tcPr>
            <w:tcW w:w="1809" w:type="dxa"/>
          </w:tcPr>
          <w:p w14:paraId="586C19F4" w14:textId="7CBF7FB5" w:rsidR="000A7692" w:rsidRPr="00EC1848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Microbes</w:t>
            </w:r>
          </w:p>
          <w:p w14:paraId="727EEB15" w14:textId="14432FDB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45AFA8" w14:textId="3E2B4550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tibiotics</w:t>
            </w:r>
          </w:p>
          <w:p w14:paraId="62584AE5" w14:textId="26CDE05C" w:rsidR="000A7692" w:rsidRPr="00EC1848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tibiotic resistance</w:t>
            </w:r>
          </w:p>
          <w:p w14:paraId="6BD8C338" w14:textId="649EB962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1A28E82E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7FAF956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6A05A80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78F7517F" w14:textId="77777777" w:rsidTr="641DFE1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407D7EE0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0CD5222B" w14:textId="36F03958" w:rsidR="003C1280" w:rsidRDefault="003C1280" w:rsidP="009372D2">
            <w:pPr>
              <w:pStyle w:val="TTCTText"/>
            </w:pPr>
            <w:r>
              <w:t>10/7/23 – 21/7/23</w:t>
            </w:r>
          </w:p>
          <w:p w14:paraId="5E50787A" w14:textId="64F06CE1" w:rsidR="003C1280" w:rsidRDefault="003C1280" w:rsidP="009372D2">
            <w:pPr>
              <w:pStyle w:val="TTCTText"/>
            </w:pPr>
          </w:p>
          <w:p w14:paraId="4B930671" w14:textId="5A11D7B9" w:rsidR="003C1280" w:rsidRDefault="02468D0A" w:rsidP="009372D2">
            <w:pPr>
              <w:pStyle w:val="TTCTText"/>
            </w:pPr>
            <w:r>
              <w:t>8LC6 - Earth</w:t>
            </w:r>
          </w:p>
        </w:tc>
        <w:tc>
          <w:tcPr>
            <w:tcW w:w="1808" w:type="dxa"/>
          </w:tcPr>
          <w:p w14:paraId="5C9DFDB3" w14:textId="270FE6E4" w:rsidR="003C1280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 xml:space="preserve">The Earth </w:t>
            </w:r>
          </w:p>
          <w:p w14:paraId="5567FC8F" w14:textId="73F0C697" w:rsidR="003C1280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The structure of the Earth</w:t>
            </w:r>
          </w:p>
          <w:p w14:paraId="7DF3AB5B" w14:textId="6D79BD26" w:rsidR="003C1280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gneous, sedimentary and metamorphic rocks</w:t>
            </w:r>
          </w:p>
        </w:tc>
        <w:tc>
          <w:tcPr>
            <w:tcW w:w="1809" w:type="dxa"/>
          </w:tcPr>
          <w:p w14:paraId="612B7143" w14:textId="47D35CDD" w:rsidR="003C1280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2468D0A">
              <w:rPr>
                <w:b/>
                <w:bCs/>
              </w:rPr>
              <w:t>Earth’s atmosphere</w:t>
            </w:r>
          </w:p>
          <w:p w14:paraId="611AB119" w14:textId="10023023" w:rsidR="003C1280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rock cycle </w:t>
            </w:r>
          </w:p>
          <w:p w14:paraId="191B0533" w14:textId="047800F8" w:rsidR="003C1280" w:rsidRDefault="02468D0A" w:rsidP="02468D0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Composition of the atmosphere</w:t>
            </w:r>
          </w:p>
          <w:p w14:paraId="5BD4816F" w14:textId="5CB182B9" w:rsidR="003C1280" w:rsidRDefault="02468D0A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arbon cycle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5A39BBE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41C8F396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72A3D3E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0D0B940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E27B00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0061E4C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AFD9C" w14:textId="77777777" w:rsidR="00F931B4" w:rsidRDefault="00F931B4" w:rsidP="00130829">
      <w:pPr>
        <w:pStyle w:val="TTCTText"/>
        <w:jc w:val="left"/>
      </w:pPr>
    </w:p>
    <w:p w14:paraId="4B94D5A5" w14:textId="77777777" w:rsidR="00F931B4" w:rsidRDefault="00F931B4" w:rsidP="00130829">
      <w:pPr>
        <w:pStyle w:val="TTCTText"/>
        <w:jc w:val="left"/>
      </w:pPr>
    </w:p>
    <w:p w14:paraId="3DEEC669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6C05" w14:textId="77777777" w:rsidR="002254A3" w:rsidRDefault="002254A3" w:rsidP="000D506B">
      <w:r>
        <w:separator/>
      </w:r>
    </w:p>
  </w:endnote>
  <w:endnote w:type="continuationSeparator" w:id="0">
    <w:p w14:paraId="4101652C" w14:textId="77777777" w:rsidR="002254A3" w:rsidRDefault="002254A3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EB8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F880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6B9AB" w14:textId="77777777" w:rsidR="002254A3" w:rsidRDefault="002254A3" w:rsidP="000D506B">
      <w:r>
        <w:separator/>
      </w:r>
    </w:p>
  </w:footnote>
  <w:footnote w:type="continuationSeparator" w:id="0">
    <w:p w14:paraId="45FB0818" w14:textId="77777777" w:rsidR="002254A3" w:rsidRDefault="002254A3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D506B" w:rsidRDefault="00B1599F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0D506B" w:rsidRPr="00D60A43" w:rsidRDefault="00B1599F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C5471" w14:textId="77777777" w:rsidR="000D506B" w:rsidRDefault="00B1599F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97E9E"/>
    <w:rsid w:val="001F749A"/>
    <w:rsid w:val="002254A3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601145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2229B"/>
    <w:rsid w:val="00A93C05"/>
    <w:rsid w:val="00B1599F"/>
    <w:rsid w:val="00B26AA5"/>
    <w:rsid w:val="00BB5F4F"/>
    <w:rsid w:val="00D05C9D"/>
    <w:rsid w:val="00D10572"/>
    <w:rsid w:val="00D3547D"/>
    <w:rsid w:val="00D44EB5"/>
    <w:rsid w:val="00D51EE7"/>
    <w:rsid w:val="00D60A43"/>
    <w:rsid w:val="00D708F5"/>
    <w:rsid w:val="00D86532"/>
    <w:rsid w:val="00D86F01"/>
    <w:rsid w:val="00DA2FA9"/>
    <w:rsid w:val="00DE1B48"/>
    <w:rsid w:val="00E21ABE"/>
    <w:rsid w:val="00E34F62"/>
    <w:rsid w:val="00E566EB"/>
    <w:rsid w:val="00E8460B"/>
    <w:rsid w:val="00E95176"/>
    <w:rsid w:val="00EC1848"/>
    <w:rsid w:val="00F02AD0"/>
    <w:rsid w:val="00F3491A"/>
    <w:rsid w:val="00F64939"/>
    <w:rsid w:val="00F931B4"/>
    <w:rsid w:val="00FB5422"/>
    <w:rsid w:val="00FF447C"/>
    <w:rsid w:val="02468D0A"/>
    <w:rsid w:val="04D6205E"/>
    <w:rsid w:val="0700D5D0"/>
    <w:rsid w:val="086C8181"/>
    <w:rsid w:val="092DB74C"/>
    <w:rsid w:val="0A0851E2"/>
    <w:rsid w:val="0BD446F3"/>
    <w:rsid w:val="10FCC67F"/>
    <w:rsid w:val="11627913"/>
    <w:rsid w:val="149A19D5"/>
    <w:rsid w:val="16EEC270"/>
    <w:rsid w:val="1A4128C3"/>
    <w:rsid w:val="1BDCF924"/>
    <w:rsid w:val="1D1A13BC"/>
    <w:rsid w:val="1DDB4987"/>
    <w:rsid w:val="1FCC8165"/>
    <w:rsid w:val="2062EF55"/>
    <w:rsid w:val="20AEA722"/>
    <w:rsid w:val="21817A23"/>
    <w:rsid w:val="262A236B"/>
    <w:rsid w:val="263BC2E9"/>
    <w:rsid w:val="26DA1E5F"/>
    <w:rsid w:val="2A11BF21"/>
    <w:rsid w:val="2B0F340C"/>
    <w:rsid w:val="2BFA19B9"/>
    <w:rsid w:val="2CE6DFE1"/>
    <w:rsid w:val="2D7427BE"/>
    <w:rsid w:val="2FBFCADA"/>
    <w:rsid w:val="306FC5CE"/>
    <w:rsid w:val="315B9B3B"/>
    <w:rsid w:val="32DE433F"/>
    <w:rsid w:val="331A45F1"/>
    <w:rsid w:val="33223377"/>
    <w:rsid w:val="33A76690"/>
    <w:rsid w:val="354336F1"/>
    <w:rsid w:val="3861AF56"/>
    <w:rsid w:val="3B0B3FB9"/>
    <w:rsid w:val="3BB27875"/>
    <w:rsid w:val="3D465B50"/>
    <w:rsid w:val="3D4E48D6"/>
    <w:rsid w:val="3D842F02"/>
    <w:rsid w:val="3DB4EB2A"/>
    <w:rsid w:val="43385741"/>
    <w:rsid w:val="458A16E3"/>
    <w:rsid w:val="474A9299"/>
    <w:rsid w:val="477AB749"/>
    <w:rsid w:val="4B436926"/>
    <w:rsid w:val="4C0C643E"/>
    <w:rsid w:val="4C9B494F"/>
    <w:rsid w:val="4CB471AC"/>
    <w:rsid w:val="5177D045"/>
    <w:rsid w:val="528D4540"/>
    <w:rsid w:val="530A8AD3"/>
    <w:rsid w:val="57B88F77"/>
    <w:rsid w:val="58BB5235"/>
    <w:rsid w:val="5981B9DD"/>
    <w:rsid w:val="59A49432"/>
    <w:rsid w:val="5C7002FA"/>
    <w:rsid w:val="5FA3DA7E"/>
    <w:rsid w:val="62A3690A"/>
    <w:rsid w:val="63972BFD"/>
    <w:rsid w:val="641DFE11"/>
    <w:rsid w:val="6461EC82"/>
    <w:rsid w:val="64774BA1"/>
    <w:rsid w:val="65DB09CC"/>
    <w:rsid w:val="67E2E4E9"/>
    <w:rsid w:val="6848977D"/>
    <w:rsid w:val="69355DA5"/>
    <w:rsid w:val="6D0D521B"/>
    <w:rsid w:val="71CDB767"/>
    <w:rsid w:val="731C3EAC"/>
    <w:rsid w:val="732D8516"/>
    <w:rsid w:val="74195A83"/>
    <w:rsid w:val="74C167F1"/>
    <w:rsid w:val="777BC320"/>
    <w:rsid w:val="77EFAFCF"/>
    <w:rsid w:val="786F8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12A9F07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0F5A26"/>
    <w:rsid w:val="0047495B"/>
    <w:rsid w:val="00601145"/>
    <w:rsid w:val="00FA3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7ADDE1C022845876F4CFAD0DFD748" ma:contentTypeVersion="4" ma:contentTypeDescription="Create a new document." ma:contentTypeScope="" ma:versionID="03871f9f40dbf0c57d0eb22391d0d84d">
  <xsd:schema xmlns:xsd="http://www.w3.org/2001/XMLSchema" xmlns:xs="http://www.w3.org/2001/XMLSchema" xmlns:p="http://schemas.microsoft.com/office/2006/metadata/properties" xmlns:ns2="fa9369b3-15e5-425f-b854-f19e500f8f87" targetNamespace="http://schemas.microsoft.com/office/2006/metadata/properties" ma:root="true" ma:fieldsID="1614856d0c4cb11cb78ceda374d29876" ns2:_="">
    <xsd:import namespace="fa9369b3-15e5-425f-b854-f19e500f8f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69b3-15e5-425f-b854-f19e500f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7A575F-73E1-4257-B8C8-3FD3E6FA9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369b3-15e5-425f-b854-f19e500f8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9</Words>
  <Characters>2963</Characters>
  <Application>Microsoft Office Word</Application>
  <DocSecurity>0</DocSecurity>
  <Lines>24</Lines>
  <Paragraphs>6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7</cp:revision>
  <dcterms:created xsi:type="dcterms:W3CDTF">2022-06-06T13:05:00Z</dcterms:created>
  <dcterms:modified xsi:type="dcterms:W3CDTF">2023-09-0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7ADDE1C022845876F4CFAD0DFD74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